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249FE9BE" w:rsidR="005537EC" w:rsidRPr="000D4EC0" w:rsidRDefault="00726E95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Matthew Godlewski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0278F3">
        <w:rPr>
          <w:sz w:val="20"/>
        </w:rPr>
        <w:t xml:space="preserve">     </w:t>
      </w:r>
      <w:r w:rsidR="000D4EC0">
        <w:rPr>
          <w:sz w:val="20"/>
        </w:rPr>
        <w:t xml:space="preserve"> </w:t>
      </w:r>
      <w:r w:rsidR="005537EC">
        <w:rPr>
          <w:sz w:val="20"/>
        </w:rPr>
        <w:t xml:space="preserve"> </w:t>
      </w:r>
      <w:r>
        <w:rPr>
          <w:sz w:val="22"/>
          <w:szCs w:val="28"/>
        </w:rPr>
        <w:t>Pittston, PA</w:t>
      </w:r>
    </w:p>
    <w:p w14:paraId="4011B652" w14:textId="4289F044" w:rsidR="005537EC" w:rsidRPr="000D4EC0" w:rsidRDefault="00726E95" w:rsidP="00726E95">
      <w:pPr>
        <w:jc w:val="both"/>
        <w:rPr>
          <w:sz w:val="22"/>
          <w:szCs w:val="28"/>
        </w:rPr>
      </w:pPr>
      <w:r>
        <w:rPr>
          <w:sz w:val="22"/>
          <w:szCs w:val="28"/>
        </w:rPr>
        <w:t>Godlewski.Matthew@yahoo.com</w:t>
      </w:r>
      <w:r w:rsidR="005537EC" w:rsidRPr="000D4EC0">
        <w:rPr>
          <w:sz w:val="22"/>
          <w:szCs w:val="28"/>
        </w:rPr>
        <w:t xml:space="preserve"> | LinkedIn </w:t>
      </w:r>
      <w:proofErr w:type="spellStart"/>
      <w:r w:rsidR="005537EC" w:rsidRPr="000D4EC0">
        <w:rPr>
          <w:sz w:val="22"/>
          <w:szCs w:val="28"/>
        </w:rPr>
        <w:t>url</w:t>
      </w:r>
      <w:proofErr w:type="spellEnd"/>
      <w:r w:rsidR="005537EC" w:rsidRPr="000D4EC0">
        <w:rPr>
          <w:sz w:val="22"/>
          <w:szCs w:val="28"/>
        </w:rPr>
        <w:t xml:space="preserve">                                                                             </w:t>
      </w:r>
      <w:proofErr w:type="gramStart"/>
      <w:r w:rsidR="005537EC" w:rsidRPr="000D4EC0">
        <w:rPr>
          <w:sz w:val="22"/>
          <w:szCs w:val="28"/>
        </w:rPr>
        <w:t xml:space="preserve">   </w:t>
      </w:r>
      <w:r>
        <w:rPr>
          <w:sz w:val="22"/>
          <w:szCs w:val="28"/>
        </w:rPr>
        <w:t>(</w:t>
      </w:r>
      <w:proofErr w:type="gramEnd"/>
      <w:r>
        <w:rPr>
          <w:sz w:val="22"/>
          <w:szCs w:val="28"/>
        </w:rPr>
        <w:t>570)-468-2101</w:t>
      </w:r>
      <w:r w:rsidR="000D329D">
        <w:rPr>
          <w:sz w:val="22"/>
          <w:szCs w:val="28"/>
        </w:rPr>
        <w:t xml:space="preserve"> 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6A6EAC09" w14:textId="677DFE4F" w:rsidR="00B433B8" w:rsidRPr="000D4EC0" w:rsidRDefault="00ED1FBB" w:rsidP="00B2748A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 Science</w:t>
      </w:r>
      <w:r w:rsidR="00183E74" w:rsidRPr="000D4EC0">
        <w:rPr>
          <w:i/>
          <w:sz w:val="22"/>
          <w:szCs w:val="22"/>
        </w:rPr>
        <w:t xml:space="preserve"> in</w:t>
      </w:r>
      <w:r w:rsidR="00B433B8" w:rsidRPr="000D4EC0">
        <w:rPr>
          <w:i/>
          <w:sz w:val="22"/>
          <w:szCs w:val="22"/>
        </w:rPr>
        <w:t xml:space="preserve"> Marketing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  <w:t xml:space="preserve">        </w:t>
      </w:r>
      <w:r w:rsidR="008952B8" w:rsidRPr="000D4EC0">
        <w:rPr>
          <w:i/>
          <w:sz w:val="22"/>
          <w:szCs w:val="22"/>
        </w:rPr>
        <w:t>Anticipated Graduation May</w:t>
      </w:r>
      <w:r w:rsidR="00DC590C" w:rsidRPr="000D4EC0">
        <w:rPr>
          <w:i/>
          <w:sz w:val="22"/>
          <w:szCs w:val="22"/>
        </w:rPr>
        <w:t xml:space="preserve"> 2025</w:t>
      </w:r>
    </w:p>
    <w:p w14:paraId="32CAC85C" w14:textId="15AD36B4" w:rsidR="00B433B8" w:rsidRPr="000D4EC0" w:rsidRDefault="006F42EA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  <w:r w:rsidR="00724BF0">
        <w:rPr>
          <w:sz w:val="22"/>
          <w:szCs w:val="22"/>
        </w:rPr>
        <w:t>0.00</w:t>
      </w:r>
      <w:r w:rsidR="00B2748A" w:rsidRPr="000D4EC0">
        <w:rPr>
          <w:sz w:val="22"/>
          <w:szCs w:val="22"/>
        </w:rPr>
        <w:t>/4.0</w:t>
      </w:r>
      <w:r w:rsidR="00C74FB3" w:rsidRPr="000D4EC0">
        <w:rPr>
          <w:sz w:val="22"/>
          <w:szCs w:val="22"/>
        </w:rPr>
        <w:t>0</w:t>
      </w:r>
    </w:p>
    <w:p w14:paraId="28754B43" w14:textId="4684A691" w:rsidR="00B433B8" w:rsidRPr="000D4EC0" w:rsidRDefault="00ED6F80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Loyola Scholarship </w:t>
      </w:r>
      <w:r w:rsidR="00041640" w:rsidRPr="000D4EC0">
        <w:rPr>
          <w:sz w:val="22"/>
          <w:szCs w:val="22"/>
        </w:rPr>
        <w:t>given for academic achievement</w:t>
      </w:r>
    </w:p>
    <w:p w14:paraId="5B77883A" w14:textId="3B31B70D" w:rsidR="00E4198F" w:rsidRPr="000D4EC0" w:rsidRDefault="00E4198F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>Dean’s List:  semester</w:t>
      </w:r>
    </w:p>
    <w:p w14:paraId="1CC3B9F3" w14:textId="77777777" w:rsidR="00EC200B" w:rsidRPr="000D4EC0" w:rsidRDefault="00EC200B" w:rsidP="00163CDA">
      <w:pPr>
        <w:jc w:val="both"/>
        <w:rPr>
          <w:b/>
          <w:sz w:val="22"/>
          <w:szCs w:val="22"/>
        </w:rPr>
      </w:pPr>
    </w:p>
    <w:p w14:paraId="4F2201F5" w14:textId="610A6161" w:rsidR="00163CDA" w:rsidRPr="000D4EC0" w:rsidRDefault="00726E95" w:rsidP="00163CDA">
      <w:pPr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>Riverside</w:t>
      </w:r>
      <w:r w:rsidR="00163CDA" w:rsidRPr="000D4EC0">
        <w:rPr>
          <w:b/>
          <w:sz w:val="22"/>
          <w:szCs w:val="22"/>
        </w:rPr>
        <w:t xml:space="preserve"> High School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  <w:t xml:space="preserve">   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</w:t>
      </w:r>
      <w:r>
        <w:rPr>
          <w:sz w:val="22"/>
          <w:szCs w:val="22"/>
        </w:rPr>
        <w:t xml:space="preserve">      </w:t>
      </w:r>
      <w:r>
        <w:rPr>
          <w:b/>
          <w:sz w:val="22"/>
          <w:szCs w:val="22"/>
        </w:rPr>
        <w:t>Taylo</w:t>
      </w:r>
      <w:r w:rsidR="00724BF0">
        <w:rPr>
          <w:b/>
          <w:sz w:val="22"/>
          <w:szCs w:val="22"/>
        </w:rPr>
        <w:t>r</w:t>
      </w:r>
      <w:r>
        <w:rPr>
          <w:b/>
          <w:sz w:val="22"/>
          <w:szCs w:val="22"/>
        </w:rPr>
        <w:t xml:space="preserve">, </w:t>
      </w:r>
      <w:r w:rsidR="00163CDA" w:rsidRPr="000D4EC0">
        <w:rPr>
          <w:b/>
          <w:sz w:val="22"/>
          <w:szCs w:val="22"/>
        </w:rPr>
        <w:t xml:space="preserve">PA </w:t>
      </w:r>
      <w:r w:rsidR="00163CDA" w:rsidRPr="000D4EC0">
        <w:rPr>
          <w:i/>
          <w:sz w:val="22"/>
          <w:szCs w:val="22"/>
        </w:rPr>
        <w:t>Diplo</w:t>
      </w:r>
      <w:r w:rsidR="00DC590C" w:rsidRPr="000D4EC0">
        <w:rPr>
          <w:i/>
          <w:sz w:val="22"/>
          <w:szCs w:val="22"/>
        </w:rPr>
        <w:t>ma</w:t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     </w:t>
      </w:r>
      <w:r w:rsidR="00DC590C" w:rsidRPr="000D4EC0">
        <w:rPr>
          <w:i/>
          <w:sz w:val="22"/>
          <w:szCs w:val="22"/>
        </w:rPr>
        <w:t>June 202</w:t>
      </w:r>
      <w:r>
        <w:rPr>
          <w:i/>
          <w:sz w:val="22"/>
          <w:szCs w:val="22"/>
        </w:rPr>
        <w:t xml:space="preserve">5  </w:t>
      </w:r>
    </w:p>
    <w:p w14:paraId="66B1F748" w14:textId="56F6A072" w:rsidR="00163CDA" w:rsidRPr="000D4EC0" w:rsidRDefault="00163CDA" w:rsidP="00163CDA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  <w:r w:rsidR="00726E95">
        <w:rPr>
          <w:sz w:val="22"/>
          <w:szCs w:val="22"/>
        </w:rPr>
        <w:t>4.00</w:t>
      </w:r>
      <w:r w:rsidRPr="000D4EC0">
        <w:rPr>
          <w:sz w:val="22"/>
          <w:szCs w:val="22"/>
        </w:rPr>
        <w:t>/4.00</w:t>
      </w:r>
    </w:p>
    <w:p w14:paraId="2B3EB566" w14:textId="77777777" w:rsidR="00B433B8" w:rsidRPr="000D4EC0" w:rsidRDefault="00B433B8" w:rsidP="00BF7B0E">
      <w:pPr>
        <w:jc w:val="center"/>
        <w:rPr>
          <w:b/>
          <w:sz w:val="22"/>
          <w:szCs w:val="22"/>
        </w:rPr>
      </w:pPr>
    </w:p>
    <w:p w14:paraId="1FC1D61C" w14:textId="34BA6A7D" w:rsidR="00B433B8" w:rsidRPr="000D4EC0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1D94E8CD" w14:textId="49194E9C" w:rsidR="00ED6F80" w:rsidRPr="000D4EC0" w:rsidRDefault="00724BF0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 xml:space="preserve">Camp Counselor </w:t>
      </w:r>
      <w:r w:rsidR="00ED6F80" w:rsidRPr="000D4EC0">
        <w:rPr>
          <w:b/>
          <w:sz w:val="22"/>
          <w:szCs w:val="22"/>
        </w:rPr>
        <w:t xml:space="preserve">                                                                                           </w:t>
      </w:r>
      <w:r w:rsidR="004043CF" w:rsidRPr="000D4EC0">
        <w:rPr>
          <w:b/>
          <w:sz w:val="22"/>
          <w:szCs w:val="22"/>
        </w:rPr>
        <w:t xml:space="preserve">                              </w:t>
      </w:r>
      <w:r w:rsidR="00B2748A" w:rsidRPr="000D4EC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       </w:t>
      </w:r>
      <w:r w:rsidR="00863596" w:rsidRPr="000D4EC0">
        <w:rPr>
          <w:b/>
          <w:sz w:val="22"/>
          <w:szCs w:val="22"/>
        </w:rPr>
        <w:t>Scranton, PA</w:t>
      </w:r>
    </w:p>
    <w:p w14:paraId="2CFCE399" w14:textId="47C20CB4" w:rsidR="00ED6F80" w:rsidRPr="000D4EC0" w:rsidRDefault="005D682F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Worked with kids who had special needs</w:t>
      </w:r>
      <w:r w:rsidR="00ED6F80" w:rsidRPr="000D4EC0">
        <w:rPr>
          <w:i/>
          <w:sz w:val="22"/>
          <w:szCs w:val="22"/>
        </w:rPr>
        <w:t xml:space="preserve">                                                                                </w:t>
      </w:r>
      <w:r w:rsidR="00724BF0">
        <w:rPr>
          <w:i/>
          <w:sz w:val="22"/>
          <w:szCs w:val="22"/>
        </w:rPr>
        <w:t>July 2025- August 2025</w:t>
      </w:r>
    </w:p>
    <w:p w14:paraId="1ABDC865" w14:textId="1A2AAB06" w:rsidR="00632117" w:rsidRPr="000D4EC0" w:rsidRDefault="005D682F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Helped kids have a fun and eventful summer</w:t>
      </w:r>
    </w:p>
    <w:p w14:paraId="3E7EB28F" w14:textId="2897F4F0" w:rsidR="00ED6F80" w:rsidRPr="005D682F" w:rsidRDefault="005D682F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Worked together as a team with other camp counselors</w:t>
      </w:r>
    </w:p>
    <w:p w14:paraId="151C5D3D" w14:textId="2E474CF2" w:rsidR="005D682F" w:rsidRPr="005D682F" w:rsidRDefault="005D682F" w:rsidP="00ED6F80">
      <w:pPr>
        <w:pStyle w:val="ListParagraph"/>
        <w:numPr>
          <w:ilvl w:val="0"/>
          <w:numId w:val="7"/>
        </w:numPr>
        <w:ind w:right="465"/>
        <w:rPr>
          <w:bCs/>
          <w:sz w:val="22"/>
          <w:szCs w:val="22"/>
        </w:rPr>
      </w:pPr>
      <w:r w:rsidRPr="005D682F">
        <w:rPr>
          <w:bCs/>
          <w:sz w:val="22"/>
          <w:szCs w:val="22"/>
        </w:rPr>
        <w:t xml:space="preserve">Taught </w:t>
      </w:r>
      <w:proofErr w:type="gramStart"/>
      <w:r w:rsidRPr="005D682F">
        <w:rPr>
          <w:bCs/>
          <w:sz w:val="22"/>
          <w:szCs w:val="22"/>
        </w:rPr>
        <w:t>kids</w:t>
      </w:r>
      <w:proofErr w:type="gramEnd"/>
      <w:r w:rsidRPr="005D682F">
        <w:rPr>
          <w:bCs/>
          <w:sz w:val="22"/>
          <w:szCs w:val="22"/>
        </w:rPr>
        <w:t xml:space="preserve"> new skills</w:t>
      </w:r>
    </w:p>
    <w:p w14:paraId="3C34A354" w14:textId="77777777" w:rsidR="00ED6F80" w:rsidRPr="000D4EC0" w:rsidRDefault="00ED6F80" w:rsidP="003C38EB">
      <w:pPr>
        <w:rPr>
          <w:b/>
          <w:sz w:val="22"/>
          <w:szCs w:val="22"/>
        </w:rPr>
      </w:pPr>
    </w:p>
    <w:p w14:paraId="26CE94EB" w14:textId="1CCFA508" w:rsidR="00D44938" w:rsidRPr="000D4EC0" w:rsidRDefault="00724BF0" w:rsidP="00DC1A7F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Maintenance Worker 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0D4EC0">
        <w:rPr>
          <w:b/>
          <w:sz w:val="22"/>
          <w:szCs w:val="22"/>
        </w:rPr>
        <w:t xml:space="preserve">           </w:t>
      </w:r>
      <w:r>
        <w:rPr>
          <w:b/>
          <w:sz w:val="22"/>
          <w:szCs w:val="22"/>
        </w:rPr>
        <w:t xml:space="preserve">       Taylor</w:t>
      </w:r>
      <w:r w:rsidR="00EC200B" w:rsidRPr="000D4EC0">
        <w:rPr>
          <w:b/>
          <w:sz w:val="22"/>
          <w:szCs w:val="22"/>
        </w:rPr>
        <w:t>, PA</w:t>
      </w:r>
    </w:p>
    <w:p w14:paraId="2754B1B1" w14:textId="0DE0B0ED" w:rsidR="00030706" w:rsidRPr="000D4EC0" w:rsidRDefault="005D682F" w:rsidP="00DC1A7F">
      <w:pPr>
        <w:pStyle w:val="NoSpacing1"/>
        <w:spacing w:line="264" w:lineRule="auto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Cleaned the school</w:t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0D4EC0">
        <w:rPr>
          <w:rFonts w:ascii="Times New Roman" w:hAnsi="Times New Roman"/>
          <w:i/>
        </w:rPr>
        <w:t xml:space="preserve">          </w:t>
      </w:r>
      <w:r>
        <w:rPr>
          <w:rFonts w:ascii="Times New Roman" w:hAnsi="Times New Roman"/>
          <w:i/>
        </w:rPr>
        <w:t xml:space="preserve">     </w:t>
      </w:r>
      <w:r w:rsidR="000D4EC0">
        <w:rPr>
          <w:rFonts w:ascii="Times New Roman" w:hAnsi="Times New Roman"/>
          <w:i/>
        </w:rPr>
        <w:t xml:space="preserve">  </w:t>
      </w:r>
      <w:r>
        <w:rPr>
          <w:rFonts w:ascii="Times New Roman" w:hAnsi="Times New Roman"/>
          <w:i/>
        </w:rPr>
        <w:t>Summers 2023,2024</w:t>
      </w:r>
    </w:p>
    <w:p w14:paraId="1E4B39D7" w14:textId="19F03AC7" w:rsidR="00EC200B" w:rsidRPr="000D4EC0" w:rsidRDefault="005D682F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ommunicated with my boss every day </w:t>
      </w:r>
      <w:r w:rsidR="00276777">
        <w:rPr>
          <w:rFonts w:ascii="Times New Roman" w:hAnsi="Times New Roman"/>
        </w:rPr>
        <w:t>about</w:t>
      </w:r>
      <w:r>
        <w:rPr>
          <w:rFonts w:ascii="Times New Roman" w:hAnsi="Times New Roman"/>
        </w:rPr>
        <w:t xml:space="preserve"> what needs to be done</w:t>
      </w:r>
    </w:p>
    <w:p w14:paraId="72193B59" w14:textId="300BAD20" w:rsidR="005D682F" w:rsidRPr="009C7364" w:rsidRDefault="005D682F" w:rsidP="009C7364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Worked with other employees to clean and move table</w:t>
      </w:r>
      <w:r w:rsidR="00276777">
        <w:rPr>
          <w:rFonts w:ascii="Times New Roman" w:hAnsi="Times New Roman"/>
        </w:rPr>
        <w:t>s</w:t>
      </w:r>
    </w:p>
    <w:p w14:paraId="453DD39E" w14:textId="13F3D11F" w:rsidR="00B433B8" w:rsidRPr="000D4EC0" w:rsidRDefault="00B433B8" w:rsidP="00B433B8">
      <w:pPr>
        <w:rPr>
          <w:b/>
          <w:sz w:val="22"/>
          <w:szCs w:val="22"/>
        </w:rPr>
      </w:pPr>
    </w:p>
    <w:p w14:paraId="474ED8AB" w14:textId="27F01907" w:rsidR="00183E74" w:rsidRPr="000D4EC0" w:rsidRDefault="00C66740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VOLUNTEER EXPERIENCE</w:t>
      </w:r>
    </w:p>
    <w:p w14:paraId="584ECA90" w14:textId="6C6A9ABD" w:rsidR="00183E74" w:rsidRPr="000D4EC0" w:rsidRDefault="00724BF0" w:rsidP="00B2748A">
      <w:pPr>
        <w:tabs>
          <w:tab w:val="right" w:pos="9900"/>
        </w:tabs>
        <w:jc w:val="both"/>
        <w:rPr>
          <w:i/>
          <w:sz w:val="22"/>
          <w:szCs w:val="22"/>
          <w:u w:val="single"/>
        </w:rPr>
      </w:pPr>
      <w:r>
        <w:rPr>
          <w:b/>
          <w:sz w:val="22"/>
          <w:szCs w:val="22"/>
        </w:rPr>
        <w:t>Vikings Helping Vikings                                                                                                                          Taylor, PA</w:t>
      </w:r>
    </w:p>
    <w:p w14:paraId="61BDECD9" w14:textId="162CC779" w:rsidR="00183E74" w:rsidRPr="000D4EC0" w:rsidRDefault="009C7364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Put together Christmas gifts</w:t>
      </w:r>
      <w:r w:rsidR="00863596" w:rsidRPr="000D4EC0">
        <w:rPr>
          <w:i/>
          <w:sz w:val="22"/>
          <w:szCs w:val="22"/>
        </w:rPr>
        <w:tab/>
        <w:t xml:space="preserve">               </w:t>
      </w:r>
      <w:r w:rsidR="00B2748A" w:rsidRPr="000D4EC0">
        <w:rPr>
          <w:i/>
          <w:sz w:val="22"/>
          <w:szCs w:val="22"/>
        </w:rPr>
        <w:t xml:space="preserve"> </w:t>
      </w:r>
      <w:r w:rsidR="00515093">
        <w:rPr>
          <w:i/>
          <w:sz w:val="22"/>
          <w:szCs w:val="22"/>
        </w:rPr>
        <w:t xml:space="preserve">    </w:t>
      </w:r>
      <w:r w:rsidR="00DC1A7F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>Decembers 2016-2025</w:t>
      </w:r>
    </w:p>
    <w:p w14:paraId="4E34284F" w14:textId="602A0E0F" w:rsidR="00183E74" w:rsidRPr="000D4EC0" w:rsidRDefault="009C7364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Helped families by handing out Christmas gifts that they couldn’t afford</w:t>
      </w:r>
    </w:p>
    <w:p w14:paraId="41FB329E" w14:textId="6AD57FD4" w:rsidR="00183E74" w:rsidRDefault="00183E74" w:rsidP="00276777">
      <w:pPr>
        <w:pStyle w:val="NoSpacing1"/>
        <w:spacing w:line="264" w:lineRule="auto"/>
        <w:ind w:left="360"/>
        <w:rPr>
          <w:rFonts w:ascii="Times New Roman" w:hAnsi="Times New Roman"/>
        </w:rPr>
      </w:pPr>
    </w:p>
    <w:p w14:paraId="62A8526A" w14:textId="20564302" w:rsidR="00DB6527" w:rsidRDefault="00DB6527" w:rsidP="00DB6527">
      <w:pPr>
        <w:pStyle w:val="NoSpacing1"/>
        <w:spacing w:line="264" w:lineRule="auto"/>
        <w:rPr>
          <w:rFonts w:ascii="Times New Roman" w:hAnsi="Times New Roman"/>
          <w:b/>
          <w:bCs/>
        </w:rPr>
      </w:pPr>
      <w:r w:rsidRPr="00DB6527">
        <w:rPr>
          <w:rFonts w:ascii="Times New Roman" w:hAnsi="Times New Roman"/>
          <w:b/>
          <w:bCs/>
        </w:rPr>
        <w:t>Soup Kitchen</w:t>
      </w:r>
      <w:r>
        <w:rPr>
          <w:rFonts w:ascii="Times New Roman" w:hAnsi="Times New Roman"/>
          <w:b/>
          <w:bCs/>
        </w:rPr>
        <w:t xml:space="preserve">                                                                                                                                      Scranton, PA</w:t>
      </w:r>
    </w:p>
    <w:p w14:paraId="4BC97265" w14:textId="79235551" w:rsidR="00DB6527" w:rsidRDefault="00DB6527" w:rsidP="00DB6527">
      <w:pPr>
        <w:pStyle w:val="NoSpacing1"/>
        <w:spacing w:line="264" w:lineRule="auto"/>
        <w:rPr>
          <w:rFonts w:ascii="Times New Roman" w:hAnsi="Times New Roman"/>
          <w:i/>
          <w:iCs/>
        </w:rPr>
      </w:pPr>
      <w:r w:rsidRPr="00DB6527">
        <w:rPr>
          <w:rFonts w:ascii="Times New Roman" w:hAnsi="Times New Roman"/>
          <w:i/>
          <w:iCs/>
        </w:rPr>
        <w:t>Prepare and serve food</w:t>
      </w:r>
      <w:r>
        <w:rPr>
          <w:rFonts w:ascii="Times New Roman" w:hAnsi="Times New Roman"/>
          <w:i/>
          <w:iCs/>
        </w:rPr>
        <w:t xml:space="preserve">                                                                                                                     September 2025</w:t>
      </w:r>
    </w:p>
    <w:p w14:paraId="4B8D0B18" w14:textId="4F98F42C" w:rsidR="00DB6527" w:rsidRPr="009C7364" w:rsidRDefault="00DB6527" w:rsidP="00DB6527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b/>
          <w:bCs/>
          <w:i/>
          <w:iCs/>
        </w:rPr>
      </w:pPr>
      <w:r>
        <w:rPr>
          <w:rFonts w:ascii="Times New Roman" w:hAnsi="Times New Roman"/>
        </w:rPr>
        <w:t>Assisted homeless people with food</w:t>
      </w:r>
    </w:p>
    <w:p w14:paraId="5E541C9C" w14:textId="11FE4066" w:rsidR="009C7364" w:rsidRPr="00DB6527" w:rsidRDefault="009C7364" w:rsidP="00DB6527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b/>
          <w:bCs/>
          <w:i/>
          <w:iCs/>
        </w:rPr>
      </w:pPr>
      <w:r>
        <w:rPr>
          <w:rFonts w:ascii="Times New Roman" w:hAnsi="Times New Roman"/>
        </w:rPr>
        <w:t xml:space="preserve">Worked with staff to prepare and </w:t>
      </w:r>
      <w:r w:rsidR="00276777">
        <w:rPr>
          <w:rFonts w:ascii="Times New Roman" w:hAnsi="Times New Roman"/>
        </w:rPr>
        <w:t>serve</w:t>
      </w:r>
      <w:r>
        <w:rPr>
          <w:rFonts w:ascii="Times New Roman" w:hAnsi="Times New Roman"/>
        </w:rPr>
        <w:t xml:space="preserve"> out food</w:t>
      </w:r>
    </w:p>
    <w:p w14:paraId="140857C6" w14:textId="58A04E79" w:rsidR="009C7364" w:rsidRDefault="00DB6527" w:rsidP="00BF7B0E">
      <w:pPr>
        <w:rPr>
          <w:b/>
          <w:sz w:val="22"/>
          <w:szCs w:val="22"/>
        </w:rPr>
      </w:pPr>
      <w:r w:rsidRPr="00DB6527">
        <w:rPr>
          <w:b/>
          <w:sz w:val="22"/>
          <w:szCs w:val="22"/>
        </w:rPr>
        <w:t>Basketball Coach</w:t>
      </w:r>
      <w:r>
        <w:rPr>
          <w:b/>
          <w:sz w:val="22"/>
          <w:szCs w:val="22"/>
        </w:rPr>
        <w:t xml:space="preserve">                    </w:t>
      </w:r>
      <w:r w:rsidR="009C7364">
        <w:rPr>
          <w:b/>
          <w:sz w:val="22"/>
          <w:szCs w:val="22"/>
        </w:rPr>
        <w:t xml:space="preserve">                                                                                                               Taylor, PA                                     </w:t>
      </w:r>
    </w:p>
    <w:p w14:paraId="0AA36378" w14:textId="1C874F94" w:rsidR="00183E74" w:rsidRDefault="009C7364" w:rsidP="00BF7B0E">
      <w:pPr>
        <w:rPr>
          <w:b/>
          <w:sz w:val="22"/>
          <w:szCs w:val="22"/>
        </w:rPr>
      </w:pPr>
      <w:r w:rsidRPr="009C7364">
        <w:rPr>
          <w:bCs/>
          <w:i/>
          <w:iCs/>
          <w:sz w:val="22"/>
          <w:szCs w:val="22"/>
        </w:rPr>
        <w:t>Coach young kids</w:t>
      </w:r>
      <w:r w:rsidR="00DB6527" w:rsidRPr="009C7364">
        <w:rPr>
          <w:bCs/>
          <w:i/>
          <w:iCs/>
          <w:sz w:val="22"/>
          <w:szCs w:val="22"/>
        </w:rPr>
        <w:t xml:space="preserve">                                                                                           </w:t>
      </w:r>
      <w:r w:rsidRPr="009C7364">
        <w:rPr>
          <w:bCs/>
          <w:i/>
          <w:iCs/>
          <w:sz w:val="22"/>
          <w:szCs w:val="22"/>
        </w:rPr>
        <w:t xml:space="preserve"> </w:t>
      </w:r>
      <w:r w:rsidR="00DB6527" w:rsidRPr="009C7364">
        <w:rPr>
          <w:bCs/>
          <w:i/>
          <w:iCs/>
          <w:sz w:val="22"/>
          <w:szCs w:val="22"/>
        </w:rPr>
        <w:t xml:space="preserve"> </w:t>
      </w:r>
      <w:r w:rsidRPr="009C7364">
        <w:rPr>
          <w:bCs/>
          <w:i/>
          <w:iCs/>
          <w:sz w:val="22"/>
          <w:szCs w:val="22"/>
        </w:rPr>
        <w:t xml:space="preserve">    November-December 2022-2025</w:t>
      </w:r>
    </w:p>
    <w:p w14:paraId="36A2BF71" w14:textId="5786E913" w:rsidR="00DB6527" w:rsidRDefault="009C7364" w:rsidP="009C7364">
      <w:pPr>
        <w:pStyle w:val="ListParagraph"/>
        <w:numPr>
          <w:ilvl w:val="0"/>
          <w:numId w:val="1"/>
        </w:numPr>
        <w:rPr>
          <w:bCs/>
          <w:sz w:val="22"/>
          <w:szCs w:val="22"/>
        </w:rPr>
      </w:pPr>
      <w:r w:rsidRPr="009C7364">
        <w:rPr>
          <w:bCs/>
          <w:sz w:val="22"/>
          <w:szCs w:val="22"/>
        </w:rPr>
        <w:t>Teach young kids the game of basketball</w:t>
      </w:r>
    </w:p>
    <w:p w14:paraId="01A49CDD" w14:textId="51BF2779" w:rsidR="009C7364" w:rsidRDefault="009C7364" w:rsidP="009C7364">
      <w:pPr>
        <w:pStyle w:val="ListParagraph"/>
        <w:numPr>
          <w:ilvl w:val="0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Help kids with the basic skills</w:t>
      </w:r>
    </w:p>
    <w:p w14:paraId="78162031" w14:textId="77777777" w:rsidR="009C7364" w:rsidRPr="009C7364" w:rsidRDefault="009C7364" w:rsidP="009C7364">
      <w:pPr>
        <w:rPr>
          <w:bCs/>
          <w:sz w:val="22"/>
          <w:szCs w:val="22"/>
        </w:rPr>
      </w:pPr>
    </w:p>
    <w:p w14:paraId="6058E581" w14:textId="36DB0033" w:rsidR="00B433B8" w:rsidRPr="000D4EC0" w:rsidRDefault="00B433B8" w:rsidP="00BF7B0E">
      <w:pPr>
        <w:rPr>
          <w:i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LEADERSHIP EXPERIENCE</w:t>
      </w:r>
    </w:p>
    <w:p w14:paraId="63604D53" w14:textId="11D4AF1B" w:rsidR="00B433B8" w:rsidRPr="000D4EC0" w:rsidRDefault="00276777" w:rsidP="00DC1A7F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Viking Nation                                                                                                                                           Taylor</w:t>
      </w:r>
      <w:r w:rsidR="00863596" w:rsidRPr="000D4EC0">
        <w:rPr>
          <w:b/>
          <w:sz w:val="22"/>
          <w:szCs w:val="22"/>
        </w:rPr>
        <w:t>, PA</w:t>
      </w:r>
    </w:p>
    <w:p w14:paraId="646DC951" w14:textId="2834E40C" w:rsidR="00EC200B" w:rsidRPr="000D4EC0" w:rsidRDefault="00276777" w:rsidP="00DC1A7F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Club Vice President</w:t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</w:t>
      </w:r>
      <w:r w:rsidR="00DC1A7F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 xml:space="preserve">   September 2024-June 2025</w:t>
      </w:r>
    </w:p>
    <w:p w14:paraId="48A16162" w14:textId="274E6ACA" w:rsidR="00041640" w:rsidRPr="000D4EC0" w:rsidRDefault="00041640" w:rsidP="00041640">
      <w:pPr>
        <w:pStyle w:val="ListParagraph"/>
        <w:numPr>
          <w:ilvl w:val="0"/>
          <w:numId w:val="13"/>
        </w:numPr>
        <w:rPr>
          <w:sz w:val="22"/>
          <w:szCs w:val="22"/>
        </w:rPr>
      </w:pPr>
      <w:r w:rsidRPr="000D4EC0">
        <w:rPr>
          <w:sz w:val="22"/>
          <w:szCs w:val="22"/>
        </w:rPr>
        <w:t>Participate</w:t>
      </w:r>
      <w:r w:rsidR="00276777">
        <w:rPr>
          <w:sz w:val="22"/>
          <w:szCs w:val="22"/>
        </w:rPr>
        <w:t>d</w:t>
      </w:r>
      <w:r w:rsidRPr="000D4EC0">
        <w:rPr>
          <w:sz w:val="22"/>
          <w:szCs w:val="22"/>
        </w:rPr>
        <w:t xml:space="preserve"> in club meetings </w:t>
      </w:r>
    </w:p>
    <w:p w14:paraId="5390E297" w14:textId="567C63FE" w:rsidR="00041640" w:rsidRDefault="00041640" w:rsidP="00A65ECD">
      <w:pPr>
        <w:pStyle w:val="ListParagraph"/>
        <w:numPr>
          <w:ilvl w:val="0"/>
          <w:numId w:val="13"/>
        </w:numPr>
        <w:rPr>
          <w:sz w:val="22"/>
          <w:szCs w:val="22"/>
        </w:rPr>
      </w:pPr>
      <w:r w:rsidRPr="000D4EC0">
        <w:rPr>
          <w:sz w:val="22"/>
          <w:szCs w:val="22"/>
        </w:rPr>
        <w:t>Create</w:t>
      </w:r>
      <w:r w:rsidR="00276777">
        <w:rPr>
          <w:sz w:val="22"/>
          <w:szCs w:val="22"/>
        </w:rPr>
        <w:t>d meeting plans</w:t>
      </w:r>
    </w:p>
    <w:p w14:paraId="26AAD496" w14:textId="70AEA1BC" w:rsidR="00276777" w:rsidRPr="00A65ECD" w:rsidRDefault="00276777" w:rsidP="00A65ECD">
      <w:pPr>
        <w:pStyle w:val="ListParagraph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Shared information on social media platforms</w:t>
      </w:r>
    </w:p>
    <w:p w14:paraId="60F506C0" w14:textId="77777777" w:rsidR="00041640" w:rsidRPr="000D4EC0" w:rsidRDefault="00041640" w:rsidP="00041640">
      <w:pPr>
        <w:pStyle w:val="ListParagraph"/>
        <w:rPr>
          <w:sz w:val="22"/>
          <w:szCs w:val="22"/>
        </w:rPr>
      </w:pPr>
    </w:p>
    <w:p w14:paraId="058F2CF4" w14:textId="6E84797F" w:rsidR="00B433B8" w:rsidRPr="000D4EC0" w:rsidRDefault="00724BF0" w:rsidP="00DC1A7F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Riverside High School Basketball Team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>
        <w:rPr>
          <w:b/>
          <w:sz w:val="22"/>
          <w:szCs w:val="22"/>
        </w:rPr>
        <w:t>Taylor</w:t>
      </w:r>
      <w:r w:rsidR="00EC200B" w:rsidRPr="000D4EC0">
        <w:rPr>
          <w:b/>
          <w:sz w:val="22"/>
          <w:szCs w:val="22"/>
        </w:rPr>
        <w:t>, PA</w:t>
      </w:r>
    </w:p>
    <w:p w14:paraId="0C9A9F77" w14:textId="1004953C" w:rsidR="00EC200B" w:rsidRPr="000D4EC0" w:rsidRDefault="00EC200B" w:rsidP="00DC1A7F">
      <w:pPr>
        <w:jc w:val="both"/>
        <w:rPr>
          <w:i/>
          <w:sz w:val="22"/>
          <w:szCs w:val="22"/>
        </w:rPr>
      </w:pPr>
      <w:r w:rsidRPr="000D4EC0">
        <w:rPr>
          <w:i/>
          <w:sz w:val="22"/>
          <w:szCs w:val="22"/>
        </w:rPr>
        <w:t>Captain</w:t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  <w:t xml:space="preserve"> </w:t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="00A70299" w:rsidRPr="000D4EC0">
        <w:rPr>
          <w:i/>
          <w:sz w:val="22"/>
          <w:szCs w:val="22"/>
        </w:rPr>
        <w:t xml:space="preserve">      </w:t>
      </w:r>
      <w:r w:rsidRPr="000D4EC0">
        <w:rPr>
          <w:i/>
          <w:sz w:val="22"/>
          <w:szCs w:val="22"/>
        </w:rPr>
        <w:t>September</w:t>
      </w:r>
      <w:r w:rsidR="00A70299" w:rsidRPr="000D4EC0">
        <w:rPr>
          <w:i/>
          <w:sz w:val="22"/>
          <w:szCs w:val="22"/>
        </w:rPr>
        <w:t xml:space="preserve"> 202</w:t>
      </w:r>
      <w:r w:rsidR="009C7364">
        <w:rPr>
          <w:i/>
          <w:sz w:val="22"/>
          <w:szCs w:val="22"/>
        </w:rPr>
        <w:t>2</w:t>
      </w:r>
      <w:r w:rsidRPr="000D4EC0">
        <w:rPr>
          <w:i/>
          <w:sz w:val="22"/>
          <w:szCs w:val="22"/>
        </w:rPr>
        <w:t>-May 202</w:t>
      </w:r>
      <w:r w:rsidR="009C7364">
        <w:rPr>
          <w:i/>
          <w:sz w:val="22"/>
          <w:szCs w:val="22"/>
        </w:rPr>
        <w:t>5</w:t>
      </w:r>
    </w:p>
    <w:p w14:paraId="1B37D335" w14:textId="748257DA" w:rsidR="00EC200B" w:rsidRPr="000D4EC0" w:rsidRDefault="00EC200B" w:rsidP="00EC200B">
      <w:pPr>
        <w:pStyle w:val="ListParagraph"/>
        <w:numPr>
          <w:ilvl w:val="0"/>
          <w:numId w:val="12"/>
        </w:numPr>
        <w:rPr>
          <w:sz w:val="22"/>
          <w:szCs w:val="22"/>
        </w:rPr>
      </w:pPr>
      <w:r w:rsidRPr="000D4EC0">
        <w:rPr>
          <w:sz w:val="22"/>
          <w:szCs w:val="22"/>
        </w:rPr>
        <w:t>Served as</w:t>
      </w:r>
      <w:r w:rsidR="009C7364">
        <w:rPr>
          <w:sz w:val="22"/>
          <w:szCs w:val="22"/>
        </w:rPr>
        <w:t xml:space="preserve"> a communicator and leader</w:t>
      </w:r>
      <w:r w:rsidRPr="000D4EC0">
        <w:rPr>
          <w:sz w:val="22"/>
          <w:szCs w:val="22"/>
        </w:rPr>
        <w:t xml:space="preserve"> between team members and coaches</w:t>
      </w:r>
    </w:p>
    <w:p w14:paraId="4AB3CCC4" w14:textId="4F47041C" w:rsidR="00EC200B" w:rsidRPr="000D4EC0" w:rsidRDefault="00EC200B" w:rsidP="00EC200B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Cs w:val="24"/>
        </w:rPr>
      </w:pPr>
      <w:r w:rsidRPr="000D4EC0">
        <w:rPr>
          <w:rFonts w:ascii="Times New Roman" w:eastAsia="Times New Roman" w:hAnsi="Times New Roman"/>
          <w:color w:val="000000"/>
          <w:szCs w:val="24"/>
        </w:rPr>
        <w:t>Motivate</w:t>
      </w:r>
      <w:r w:rsidR="00041640" w:rsidRPr="000D4EC0">
        <w:rPr>
          <w:rFonts w:ascii="Times New Roman" w:eastAsia="Times New Roman" w:hAnsi="Times New Roman"/>
          <w:color w:val="000000"/>
          <w:szCs w:val="24"/>
        </w:rPr>
        <w:t>d</w:t>
      </w:r>
      <w:r w:rsidRPr="000D4EC0">
        <w:rPr>
          <w:rFonts w:ascii="Times New Roman" w:eastAsia="Times New Roman" w:hAnsi="Times New Roman"/>
          <w:color w:val="000000"/>
          <w:szCs w:val="24"/>
        </w:rPr>
        <w:t xml:space="preserve"> the team to work hard and achieve ultimate goals </w:t>
      </w:r>
    </w:p>
    <w:p w14:paraId="06C4E5E2" w14:textId="29332CE7" w:rsidR="00EC200B" w:rsidRPr="000D4EC0" w:rsidRDefault="00041640" w:rsidP="00EC200B">
      <w:pPr>
        <w:pStyle w:val="ListParagraph"/>
        <w:numPr>
          <w:ilvl w:val="0"/>
          <w:numId w:val="12"/>
        </w:numPr>
        <w:rPr>
          <w:sz w:val="22"/>
          <w:szCs w:val="22"/>
        </w:rPr>
      </w:pPr>
      <w:r w:rsidRPr="000D4EC0">
        <w:rPr>
          <w:sz w:val="22"/>
          <w:szCs w:val="22"/>
        </w:rPr>
        <w:t>Most Valuable Player (202</w:t>
      </w:r>
      <w:r w:rsidR="009C7364">
        <w:rPr>
          <w:sz w:val="22"/>
          <w:szCs w:val="22"/>
        </w:rPr>
        <w:t>2</w:t>
      </w:r>
      <w:r w:rsidRPr="000D4EC0">
        <w:rPr>
          <w:sz w:val="22"/>
          <w:szCs w:val="22"/>
        </w:rPr>
        <w:t>)</w:t>
      </w:r>
    </w:p>
    <w:p w14:paraId="340A8506" w14:textId="77777777" w:rsidR="00A65ECD" w:rsidRDefault="00A65ECD" w:rsidP="00B433B8">
      <w:pPr>
        <w:rPr>
          <w:b/>
          <w:sz w:val="22"/>
          <w:szCs w:val="22"/>
          <w:u w:val="single"/>
        </w:rPr>
      </w:pPr>
    </w:p>
    <w:p w14:paraId="3ADE75F7" w14:textId="78501A36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424A4277" w14:textId="1A5C4C3A" w:rsidR="000D4EC0" w:rsidRDefault="00352823" w:rsidP="008952B8">
      <w:pPr>
        <w:pStyle w:val="NoSpacing1"/>
        <w:ind w:hanging="274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lastRenderedPageBreak/>
        <w:t xml:space="preserve">Skills: 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</w:rPr>
        <w:t xml:space="preserve">Social </w:t>
      </w:r>
      <w:proofErr w:type="gramStart"/>
      <w:r w:rsidRPr="000D4EC0">
        <w:rPr>
          <w:rFonts w:ascii="Times New Roman" w:hAnsi="Times New Roman"/>
        </w:rPr>
        <w:t xml:space="preserve">Media </w:t>
      </w:r>
      <w:r w:rsidR="005D682F">
        <w:rPr>
          <w:rFonts w:ascii="Times New Roman" w:hAnsi="Times New Roman"/>
        </w:rPr>
        <w:t xml:space="preserve"> Instagram</w:t>
      </w:r>
      <w:proofErr w:type="gramEnd"/>
      <w:r w:rsidR="005D682F">
        <w:rPr>
          <w:rFonts w:ascii="Times New Roman" w:hAnsi="Times New Roman"/>
        </w:rPr>
        <w:t xml:space="preserve"> </w:t>
      </w:r>
      <w:proofErr w:type="gramStart"/>
      <w:r w:rsidR="005D682F">
        <w:rPr>
          <w:rFonts w:ascii="Times New Roman" w:hAnsi="Times New Roman"/>
        </w:rPr>
        <w:t>m.godlewski</w:t>
      </w:r>
      <w:proofErr w:type="gramEnd"/>
      <w:r w:rsidR="005D682F">
        <w:rPr>
          <w:rFonts w:ascii="Times New Roman" w:hAnsi="Times New Roman"/>
        </w:rPr>
        <w:t>_11</w:t>
      </w:r>
    </w:p>
    <w:p w14:paraId="139EDD52" w14:textId="61E4FBAD" w:rsidR="006B6FDD" w:rsidRPr="000D4EC0" w:rsidRDefault="006B6FDD" w:rsidP="000D4EC0">
      <w:pPr>
        <w:pStyle w:val="NoSpacing1"/>
        <w:ind w:left="720" w:firstLine="720"/>
        <w:rPr>
          <w:rFonts w:ascii="Times New Roman" w:hAnsi="Times New Roman"/>
        </w:rPr>
      </w:pPr>
    </w:p>
    <w:p w14:paraId="15E9A8A5" w14:textId="0ED0EA69" w:rsidR="0030086D" w:rsidRPr="000D4EC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: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5D682F">
        <w:rPr>
          <w:rFonts w:ascii="Times New Roman" w:hAnsi="Times New Roman"/>
        </w:rPr>
        <w:t>Basketball, Football</w:t>
      </w:r>
      <w:r w:rsidRPr="000D4EC0">
        <w:rPr>
          <w:rFonts w:ascii="Times New Roman" w:hAnsi="Times New Roman"/>
        </w:rPr>
        <w:t>, Travel</w:t>
      </w:r>
      <w:r w:rsidR="005D682F">
        <w:rPr>
          <w:rFonts w:ascii="Times New Roman" w:hAnsi="Times New Roman"/>
        </w:rPr>
        <w:t>, Dogs</w:t>
      </w:r>
    </w:p>
    <w:sectPr w:rsidR="0030086D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DB703A" w14:textId="77777777" w:rsidR="00AA15D4" w:rsidRDefault="00AA15D4" w:rsidP="00B433B8">
      <w:r>
        <w:separator/>
      </w:r>
    </w:p>
  </w:endnote>
  <w:endnote w:type="continuationSeparator" w:id="0">
    <w:p w14:paraId="7F6F7F66" w14:textId="77777777" w:rsidR="00AA15D4" w:rsidRDefault="00AA15D4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2E44C0" w14:textId="77777777" w:rsidR="00AA15D4" w:rsidRDefault="00AA15D4" w:rsidP="00B433B8">
      <w:r>
        <w:separator/>
      </w:r>
    </w:p>
  </w:footnote>
  <w:footnote w:type="continuationSeparator" w:id="0">
    <w:p w14:paraId="296F9B8B" w14:textId="77777777" w:rsidR="00AA15D4" w:rsidRDefault="00AA15D4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9"/>
  </w:num>
  <w:num w:numId="2" w16cid:durableId="220216070">
    <w:abstractNumId w:val="11"/>
  </w:num>
  <w:num w:numId="3" w16cid:durableId="1294099334">
    <w:abstractNumId w:val="12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0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16BD6"/>
    <w:rsid w:val="000278F3"/>
    <w:rsid w:val="00030706"/>
    <w:rsid w:val="00041640"/>
    <w:rsid w:val="00054420"/>
    <w:rsid w:val="00090814"/>
    <w:rsid w:val="000D329D"/>
    <w:rsid w:val="000D4EC0"/>
    <w:rsid w:val="00120A7A"/>
    <w:rsid w:val="00124E49"/>
    <w:rsid w:val="00156AAA"/>
    <w:rsid w:val="00163CDA"/>
    <w:rsid w:val="00171C71"/>
    <w:rsid w:val="00183E74"/>
    <w:rsid w:val="00194D4F"/>
    <w:rsid w:val="001C2B8B"/>
    <w:rsid w:val="001C33A4"/>
    <w:rsid w:val="001E25A4"/>
    <w:rsid w:val="001F2462"/>
    <w:rsid w:val="002079A4"/>
    <w:rsid w:val="002248AF"/>
    <w:rsid w:val="0024133D"/>
    <w:rsid w:val="00270157"/>
    <w:rsid w:val="00276777"/>
    <w:rsid w:val="002C35F8"/>
    <w:rsid w:val="002F6B1C"/>
    <w:rsid w:val="0030086D"/>
    <w:rsid w:val="00352823"/>
    <w:rsid w:val="0037039D"/>
    <w:rsid w:val="00377760"/>
    <w:rsid w:val="003C38EB"/>
    <w:rsid w:val="003E3E21"/>
    <w:rsid w:val="004043CF"/>
    <w:rsid w:val="004178D9"/>
    <w:rsid w:val="00442A46"/>
    <w:rsid w:val="00481183"/>
    <w:rsid w:val="004A08B3"/>
    <w:rsid w:val="004A0E16"/>
    <w:rsid w:val="005012B3"/>
    <w:rsid w:val="00515093"/>
    <w:rsid w:val="005319E7"/>
    <w:rsid w:val="00537BD4"/>
    <w:rsid w:val="005537EC"/>
    <w:rsid w:val="00564934"/>
    <w:rsid w:val="005659BF"/>
    <w:rsid w:val="005A5A1B"/>
    <w:rsid w:val="005C0008"/>
    <w:rsid w:val="005D682F"/>
    <w:rsid w:val="00632117"/>
    <w:rsid w:val="0065661B"/>
    <w:rsid w:val="00692E09"/>
    <w:rsid w:val="006B6FDD"/>
    <w:rsid w:val="006D0657"/>
    <w:rsid w:val="006F42EA"/>
    <w:rsid w:val="006F5F29"/>
    <w:rsid w:val="00724BF0"/>
    <w:rsid w:val="00726E95"/>
    <w:rsid w:val="007330F2"/>
    <w:rsid w:val="007378F8"/>
    <w:rsid w:val="0074074E"/>
    <w:rsid w:val="007417E1"/>
    <w:rsid w:val="0076620D"/>
    <w:rsid w:val="007A4DDB"/>
    <w:rsid w:val="007B60E9"/>
    <w:rsid w:val="007C5F9C"/>
    <w:rsid w:val="008257C6"/>
    <w:rsid w:val="00847A49"/>
    <w:rsid w:val="00863596"/>
    <w:rsid w:val="00880A58"/>
    <w:rsid w:val="008918EB"/>
    <w:rsid w:val="008952B8"/>
    <w:rsid w:val="008A44C9"/>
    <w:rsid w:val="00914B98"/>
    <w:rsid w:val="009240B8"/>
    <w:rsid w:val="00940173"/>
    <w:rsid w:val="00940F8D"/>
    <w:rsid w:val="00953F79"/>
    <w:rsid w:val="009638E8"/>
    <w:rsid w:val="009830DB"/>
    <w:rsid w:val="00992E76"/>
    <w:rsid w:val="00996EB4"/>
    <w:rsid w:val="009C4540"/>
    <w:rsid w:val="009C7364"/>
    <w:rsid w:val="009D4887"/>
    <w:rsid w:val="00A02220"/>
    <w:rsid w:val="00A146CF"/>
    <w:rsid w:val="00A24F58"/>
    <w:rsid w:val="00A36600"/>
    <w:rsid w:val="00A548D4"/>
    <w:rsid w:val="00A65ECD"/>
    <w:rsid w:val="00A70053"/>
    <w:rsid w:val="00A70299"/>
    <w:rsid w:val="00A76C6E"/>
    <w:rsid w:val="00AA15D4"/>
    <w:rsid w:val="00B2217B"/>
    <w:rsid w:val="00B2748A"/>
    <w:rsid w:val="00B433B8"/>
    <w:rsid w:val="00B7277D"/>
    <w:rsid w:val="00BA4FA6"/>
    <w:rsid w:val="00BB1C67"/>
    <w:rsid w:val="00BD6182"/>
    <w:rsid w:val="00BE15C5"/>
    <w:rsid w:val="00BF7B0E"/>
    <w:rsid w:val="00C02889"/>
    <w:rsid w:val="00C2620B"/>
    <w:rsid w:val="00C44C99"/>
    <w:rsid w:val="00C473AE"/>
    <w:rsid w:val="00C66740"/>
    <w:rsid w:val="00C74FB3"/>
    <w:rsid w:val="00C97A92"/>
    <w:rsid w:val="00CC1C98"/>
    <w:rsid w:val="00D02C3F"/>
    <w:rsid w:val="00D342E0"/>
    <w:rsid w:val="00D44938"/>
    <w:rsid w:val="00D73204"/>
    <w:rsid w:val="00DB6527"/>
    <w:rsid w:val="00DC1A7F"/>
    <w:rsid w:val="00DC590C"/>
    <w:rsid w:val="00DD1237"/>
    <w:rsid w:val="00DE03F3"/>
    <w:rsid w:val="00E4198F"/>
    <w:rsid w:val="00E827A5"/>
    <w:rsid w:val="00EA02D0"/>
    <w:rsid w:val="00EB1140"/>
    <w:rsid w:val="00EC200B"/>
    <w:rsid w:val="00ED1FBB"/>
    <w:rsid w:val="00ED6F80"/>
    <w:rsid w:val="00ED798B"/>
    <w:rsid w:val="00EF4B9F"/>
    <w:rsid w:val="00F00034"/>
    <w:rsid w:val="00F44846"/>
    <w:rsid w:val="00F56508"/>
    <w:rsid w:val="00F74CB9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39</Words>
  <Characters>2654</Characters>
  <Application>Microsoft Office Word</Application>
  <DocSecurity>0</DocSecurity>
  <Lines>9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tthew Godlewski</cp:lastModifiedBy>
  <cp:revision>2</cp:revision>
  <dcterms:created xsi:type="dcterms:W3CDTF">2025-10-08T15:43:00Z</dcterms:created>
  <dcterms:modified xsi:type="dcterms:W3CDTF">2025-10-08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76cf60a8-2dc6-4c42-b86b-01b778cd6be3</vt:lpwstr>
  </property>
</Properties>
</file>